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3A13E68" w14:textId="77777777" w:rsidR="00C40686" w:rsidRDefault="00C40686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C40686">
        <w:rPr>
          <w:rFonts w:eastAsia="Times New Roman" w:cstheme="minorHAnsi"/>
          <w:b/>
          <w:color w:val="181717"/>
          <w:sz w:val="28"/>
          <w:szCs w:val="28"/>
        </w:rPr>
        <w:t>Chapter 31 – Crankshafts, Balance Shafts, and Bearings</w:t>
      </w:r>
    </w:p>
    <w:p w14:paraId="0766CA74" w14:textId="14D67DB5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0AD331D5" w14:textId="11F35D25" w:rsidR="004C53C5" w:rsidRDefault="00DF2F45" w:rsidP="004637B0">
      <w:pPr>
        <w:spacing w:after="0"/>
        <w:ind w:left="450" w:right="-810"/>
      </w:pPr>
      <w:r w:rsidRPr="00DF2F45">
        <w:t xml:space="preserve">1. </w:t>
      </w:r>
      <w:r w:rsidR="00EF5133">
        <w:t>Crankshaft. Crankshaft Construction, Crankshaft Oiling Holes, and Engine Crankshaft Types</w:t>
      </w:r>
    </w:p>
    <w:p w14:paraId="40491973" w14:textId="65C8A207" w:rsidR="00EF5133" w:rsidRDefault="00EF5133" w:rsidP="004637B0">
      <w:pPr>
        <w:spacing w:after="0"/>
        <w:ind w:left="450" w:right="-810"/>
      </w:pPr>
      <w:r>
        <w:t xml:space="preserve">2. Counterweights, </w:t>
      </w:r>
      <w:r w:rsidR="00C43A8C">
        <w:t>and Externally and Internally Balanced Engines</w:t>
      </w:r>
    </w:p>
    <w:p w14:paraId="5CFCD057" w14:textId="2E116842" w:rsidR="00C43A8C" w:rsidRDefault="00C43A8C" w:rsidP="004637B0">
      <w:pPr>
        <w:spacing w:after="0"/>
        <w:ind w:left="450" w:right="-810"/>
      </w:pPr>
      <w:r>
        <w:t>3. Flat-Plan vs Cross-Plane Crankshafts, Engine Balance,</w:t>
      </w:r>
      <w:r w:rsidR="00924207">
        <w:t xml:space="preserve"> Balance Shafts, and Crankshaft Service</w:t>
      </w:r>
    </w:p>
    <w:p w14:paraId="6CD98151" w14:textId="283869C0" w:rsidR="00924207" w:rsidRDefault="00924207" w:rsidP="004637B0">
      <w:pPr>
        <w:spacing w:after="0"/>
        <w:ind w:left="450" w:right="-810"/>
      </w:pPr>
      <w:r>
        <w:t>4. Engine Bearings, Bearing Clearance, and Camshaft Bearings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36DC5E1" w14:textId="5BB5AEAB" w:rsidR="00C40686" w:rsidRDefault="008F46C1" w:rsidP="00C40686">
      <w:pPr>
        <w:spacing w:after="0"/>
        <w:ind w:left="450" w:right="-810"/>
      </w:pPr>
      <w:r>
        <w:t>1</w:t>
      </w:r>
      <w:r w:rsidR="00EB4E08">
        <w:t xml:space="preserve">. </w:t>
      </w:r>
      <w:r w:rsidR="00EF5133">
        <w:t>E</w:t>
      </w:r>
      <w:r w:rsidR="00C40686">
        <w:t>xplain the purpose of crankshaft, crankshaft construction, and crankshaft oiling holes.</w:t>
      </w:r>
    </w:p>
    <w:p w14:paraId="154D1D1C" w14:textId="571D971E" w:rsidR="00C40686" w:rsidRDefault="00C40686" w:rsidP="00C40686">
      <w:pPr>
        <w:spacing w:after="0"/>
        <w:ind w:left="450" w:right="-810"/>
      </w:pPr>
      <w:r>
        <w:t xml:space="preserve">2. </w:t>
      </w:r>
      <w:r>
        <w:t>Discuss the different engine crankshaft types.</w:t>
      </w:r>
    </w:p>
    <w:p w14:paraId="4A6282E1" w14:textId="482CEFD8" w:rsidR="00C40686" w:rsidRDefault="00C40686" w:rsidP="00C40686">
      <w:pPr>
        <w:spacing w:after="0"/>
        <w:ind w:left="450" w:right="-810"/>
      </w:pPr>
      <w:r>
        <w:t xml:space="preserve">3. </w:t>
      </w:r>
      <w:r w:rsidR="00EF5133">
        <w:t>E</w:t>
      </w:r>
      <w:r>
        <w:t>xplain the purpose and function of counterweights.</w:t>
      </w:r>
    </w:p>
    <w:p w14:paraId="4043C50F" w14:textId="5B14EDFA" w:rsidR="00C40686" w:rsidRDefault="00C40686" w:rsidP="00C40686">
      <w:pPr>
        <w:spacing w:after="0"/>
        <w:ind w:left="450" w:right="-810"/>
      </w:pPr>
      <w:r>
        <w:t xml:space="preserve">4. </w:t>
      </w:r>
      <w:r>
        <w:t>Discuss engine balance, and explain externally and internally balanced engines.</w:t>
      </w:r>
    </w:p>
    <w:p w14:paraId="02EBA9B1" w14:textId="52C09905" w:rsidR="00C40686" w:rsidRDefault="00C40686" w:rsidP="00C40686">
      <w:pPr>
        <w:spacing w:after="0"/>
        <w:ind w:left="450" w:right="-810"/>
      </w:pPr>
      <w:r>
        <w:t xml:space="preserve">5. </w:t>
      </w:r>
      <w:r w:rsidR="00EF5133">
        <w:t>E</w:t>
      </w:r>
      <w:r>
        <w:t>xplain the purpose of balance shafts.</w:t>
      </w:r>
    </w:p>
    <w:p w14:paraId="25D9AB97" w14:textId="2C93BD81" w:rsidR="00C40686" w:rsidRDefault="00C40686" w:rsidP="00C40686">
      <w:pPr>
        <w:spacing w:after="0"/>
        <w:ind w:left="450" w:right="-810"/>
      </w:pPr>
      <w:r>
        <w:t xml:space="preserve">6. </w:t>
      </w:r>
      <w:r>
        <w:t>Discuss crankshaft service.</w:t>
      </w:r>
    </w:p>
    <w:p w14:paraId="2A9893DB" w14:textId="3B79A290" w:rsidR="00C40686" w:rsidRDefault="00C40686" w:rsidP="00C40686">
      <w:pPr>
        <w:spacing w:after="0"/>
        <w:ind w:left="450" w:right="-810"/>
      </w:pPr>
      <w:r>
        <w:t xml:space="preserve">7. </w:t>
      </w:r>
      <w:r>
        <w:t>Describe engine bearings and discuss the importance of bearing clearance.</w:t>
      </w:r>
    </w:p>
    <w:p w14:paraId="6D770BC5" w14:textId="77777777" w:rsidR="00EF5133" w:rsidRDefault="00C40686" w:rsidP="00C40686">
      <w:pPr>
        <w:spacing w:after="0"/>
        <w:ind w:left="450" w:right="-810"/>
      </w:pPr>
      <w:r>
        <w:t xml:space="preserve">8. </w:t>
      </w:r>
      <w:r>
        <w:t>Discuss camshaft bearings.</w:t>
      </w:r>
    </w:p>
    <w:p w14:paraId="55695049" w14:textId="5649EF88" w:rsidR="00DF2F45" w:rsidRPr="00DF2F45" w:rsidRDefault="00F25410" w:rsidP="00C40686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7143173" w14:textId="5247B328" w:rsidR="00C37E61" w:rsidRDefault="009E77DF" w:rsidP="004637B0">
      <w:pPr>
        <w:spacing w:after="0"/>
        <w:ind w:left="450" w:right="-810"/>
      </w:pPr>
      <w:bookmarkStart w:id="0" w:name="_Hlk100834734"/>
      <w:bookmarkStart w:id="1" w:name="_Hlk100836791"/>
      <w:bookmarkStart w:id="2" w:name="_Hlk100908995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AA7826" w:rsidRPr="00AA7826">
        <w:t>Inspect Crankshaft Vibration Damper</w:t>
      </w:r>
    </w:p>
    <w:p w14:paraId="0247BD30" w14:textId="30397FD4" w:rsidR="00D04BB5" w:rsidRDefault="00CA5A6C" w:rsidP="004637B0">
      <w:pPr>
        <w:spacing w:after="0"/>
        <w:ind w:left="450" w:right="-810"/>
      </w:pPr>
      <w:r>
        <w:t xml:space="preserve">2. Task Sheet: </w:t>
      </w:r>
      <w:r w:rsidR="00AA7826" w:rsidRPr="00AA7826">
        <w:t>Crankshaft Inspection</w:t>
      </w:r>
    </w:p>
    <w:p w14:paraId="28E9C168" w14:textId="71BA89AA" w:rsidR="00AA7826" w:rsidRDefault="00AA7826" w:rsidP="004637B0">
      <w:pPr>
        <w:spacing w:after="0"/>
        <w:ind w:left="450" w:right="-810"/>
      </w:pPr>
      <w:r>
        <w:t xml:space="preserve">3. Task Sheet: </w:t>
      </w:r>
      <w:r w:rsidRPr="00AA7826">
        <w:t>Inspect Main and Rod Bearings</w:t>
      </w:r>
    </w:p>
    <w:p w14:paraId="1C402D94" w14:textId="3CA323B3" w:rsidR="00AA7826" w:rsidRDefault="00AA7826" w:rsidP="004637B0">
      <w:pPr>
        <w:spacing w:after="0"/>
        <w:ind w:left="450" w:right="-810"/>
      </w:pPr>
      <w:r>
        <w:t xml:space="preserve">4. Task Sheet: </w:t>
      </w:r>
      <w:r w:rsidRPr="00AA7826">
        <w:t>Auxiliary and Balance Shafts</w:t>
      </w:r>
    </w:p>
    <w:bookmarkEnd w:id="2"/>
    <w:p w14:paraId="233C5FC8" w14:textId="589517EB" w:rsidR="008F46C1" w:rsidRDefault="009E21DB" w:rsidP="004637B0">
      <w:pPr>
        <w:spacing w:after="0"/>
        <w:ind w:left="450" w:right="-810"/>
      </w:pPr>
      <w:r>
        <w:t>5</w:t>
      </w:r>
      <w:r w:rsidR="00DF2F45">
        <w:t xml:space="preserve">. Chapter PowerPoint </w:t>
      </w:r>
    </w:p>
    <w:p w14:paraId="28D538EB" w14:textId="67DE70FC" w:rsidR="001A7439" w:rsidRDefault="009E21DB" w:rsidP="004637B0">
      <w:pPr>
        <w:spacing w:after="0"/>
        <w:ind w:left="450" w:right="-810"/>
      </w:pPr>
      <w:r>
        <w:t>6</w:t>
      </w:r>
      <w:r w:rsidR="001A7439">
        <w:t xml:space="preserve">. </w:t>
      </w:r>
      <w:hyperlink r:id="rId11" w:history="1">
        <w:r w:rsidR="001A7439" w:rsidRPr="00201066">
          <w:rPr>
            <w:rStyle w:val="Hyperlink"/>
          </w:rPr>
          <w:t>Crossword Puzzle and Word Search (A</w:t>
        </w:r>
        <w:r w:rsidR="00000D7E" w:rsidRPr="00201066">
          <w:rPr>
            <w:rStyle w:val="Hyperlink"/>
          </w:rPr>
          <w:t>1</w:t>
        </w:r>
        <w:r w:rsidR="001A7439" w:rsidRPr="00201066">
          <w:rPr>
            <w:rStyle w:val="Hyperlink"/>
          </w:rPr>
          <w:t>)</w:t>
        </w:r>
      </w:hyperlink>
    </w:p>
    <w:p w14:paraId="2C7D3013" w14:textId="56D7B87D" w:rsidR="001A7439" w:rsidRDefault="009E21DB" w:rsidP="0085332D">
      <w:pPr>
        <w:spacing w:after="0"/>
        <w:ind w:left="450" w:right="-810"/>
      </w:pPr>
      <w:r>
        <w:t>7</w:t>
      </w:r>
      <w:r w:rsidR="00DF2F45" w:rsidRPr="00DF2F45">
        <w:t xml:space="preserve">. </w:t>
      </w:r>
      <w:hyperlink r:id="rId12" w:history="1">
        <w:r w:rsidR="0011718F" w:rsidRPr="00201066">
          <w:rPr>
            <w:rStyle w:val="Hyperlink"/>
          </w:rPr>
          <w:t>Video</w:t>
        </w:r>
        <w:r w:rsidR="00250C2D" w:rsidRPr="00201066">
          <w:rPr>
            <w:rStyle w:val="Hyperlink"/>
          </w:rPr>
          <w:t>s</w:t>
        </w:r>
        <w:r w:rsidR="0011718F" w:rsidRPr="00201066">
          <w:rPr>
            <w:rStyle w:val="Hyperlink"/>
          </w:rPr>
          <w:t xml:space="preserve">: </w:t>
        </w:r>
        <w:r w:rsidR="00000D7E" w:rsidRPr="00201066">
          <w:rPr>
            <w:rStyle w:val="Hyperlink"/>
          </w:rPr>
          <w:t>(A1) Engine Repair</w:t>
        </w:r>
      </w:hyperlink>
    </w:p>
    <w:p w14:paraId="64314DC3" w14:textId="6129D34E" w:rsidR="00000D7E" w:rsidRDefault="009E21DB" w:rsidP="0085332D">
      <w:pPr>
        <w:spacing w:after="0"/>
        <w:ind w:left="450" w:right="-810"/>
      </w:pPr>
      <w:r>
        <w:t>8</w:t>
      </w:r>
      <w:r w:rsidR="00D524C5">
        <w:t xml:space="preserve">. </w:t>
      </w:r>
      <w:hyperlink r:id="rId13" w:history="1">
        <w:r w:rsidR="007636D7" w:rsidRPr="00000D7E">
          <w:rPr>
            <w:rStyle w:val="Hyperlink"/>
          </w:rPr>
          <w:t xml:space="preserve">Animations: </w:t>
        </w:r>
        <w:r w:rsidR="00000D7E" w:rsidRPr="00000D7E">
          <w:rPr>
            <w:rStyle w:val="Hyperlink"/>
          </w:rPr>
          <w:t>(A1) Engine Repair</w:t>
        </w:r>
      </w:hyperlink>
    </w:p>
    <w:p w14:paraId="3FB19CF6" w14:textId="1341F3C3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433F866F" w14:textId="77777777" w:rsidR="00AA7826" w:rsidRDefault="00AA7826" w:rsidP="00AA7826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AA7826">
        <w:t>Inspect Crankshaft Vibration Damper</w:t>
      </w:r>
    </w:p>
    <w:p w14:paraId="771521FE" w14:textId="77777777" w:rsidR="00AA7826" w:rsidRDefault="00AA7826" w:rsidP="00AA7826">
      <w:pPr>
        <w:spacing w:after="0"/>
        <w:ind w:left="450" w:right="-810"/>
      </w:pPr>
      <w:r>
        <w:t xml:space="preserve">2. Task Sheet: </w:t>
      </w:r>
      <w:r w:rsidRPr="00AA7826">
        <w:t>Crankshaft Inspection</w:t>
      </w:r>
    </w:p>
    <w:p w14:paraId="00C60D08" w14:textId="77777777" w:rsidR="00AA7826" w:rsidRDefault="00AA7826" w:rsidP="00AA7826">
      <w:pPr>
        <w:spacing w:after="0"/>
        <w:ind w:left="450" w:right="-810"/>
      </w:pPr>
      <w:r>
        <w:t xml:space="preserve">3. Task Sheet: </w:t>
      </w:r>
      <w:r w:rsidRPr="00AA7826">
        <w:t>Inspect Main and Rod Bearings</w:t>
      </w:r>
    </w:p>
    <w:p w14:paraId="48EE93D8" w14:textId="77777777" w:rsidR="00AA7826" w:rsidRDefault="00AA7826" w:rsidP="00AA7826">
      <w:pPr>
        <w:spacing w:after="0"/>
        <w:ind w:left="450" w:right="-810"/>
      </w:pPr>
      <w:r>
        <w:t xml:space="preserve">4. Task Sheet: </w:t>
      </w:r>
      <w:r w:rsidRPr="00AA7826">
        <w:t>Auxiliary and Balance Shafts</w:t>
      </w:r>
    </w:p>
    <w:p w14:paraId="150C2F74" w14:textId="06450032" w:rsidR="00F1790F" w:rsidRPr="00354EBC" w:rsidRDefault="00DF2F45" w:rsidP="004F304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DD7A61B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69B5C4B5" w14:textId="45B7AC6D" w:rsidR="00143008" w:rsidRPr="00E70317" w:rsidRDefault="00DF2F45" w:rsidP="00E7031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E46B5B6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3C9275D" w14:textId="77777777" w:rsidR="00AA7826" w:rsidRDefault="00AA7826" w:rsidP="004637B0">
      <w:pPr>
        <w:spacing w:after="0"/>
        <w:ind w:left="450" w:right="-810"/>
        <w:rPr>
          <w:b/>
          <w:bCs/>
          <w:u w:val="single"/>
        </w:rPr>
      </w:pPr>
    </w:p>
    <w:p w14:paraId="54E2E818" w14:textId="77777777" w:rsidR="00AA7826" w:rsidRDefault="00AA7826" w:rsidP="004637B0">
      <w:pPr>
        <w:spacing w:after="0"/>
        <w:ind w:left="450" w:right="-810"/>
        <w:rPr>
          <w:b/>
          <w:bCs/>
          <w:u w:val="single"/>
        </w:rPr>
      </w:pPr>
    </w:p>
    <w:p w14:paraId="248630FA" w14:textId="77777777" w:rsidR="00AA7826" w:rsidRDefault="00AA7826" w:rsidP="004637B0">
      <w:pPr>
        <w:spacing w:after="0"/>
        <w:ind w:left="450" w:right="-810"/>
        <w:rPr>
          <w:b/>
          <w:bCs/>
          <w:u w:val="single"/>
        </w:rPr>
      </w:pPr>
    </w:p>
    <w:p w14:paraId="7FF12967" w14:textId="77777777" w:rsidR="00AA7826" w:rsidRDefault="00AA7826" w:rsidP="004637B0">
      <w:pPr>
        <w:spacing w:after="0"/>
        <w:ind w:left="450" w:right="-810"/>
        <w:rPr>
          <w:b/>
          <w:bCs/>
          <w:u w:val="single"/>
        </w:rPr>
      </w:pPr>
    </w:p>
    <w:p w14:paraId="7E2452E0" w14:textId="77777777" w:rsidR="00AA7826" w:rsidRPr="007C1A7E" w:rsidRDefault="00AA7826" w:rsidP="00AA7826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 xml:space="preserve">Automotive </w:t>
      </w:r>
      <w:r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Edition</w:t>
      </w:r>
    </w:p>
    <w:p w14:paraId="528C4985" w14:textId="77777777" w:rsidR="00AA7826" w:rsidRDefault="00AA7826" w:rsidP="00AA7826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C40686">
        <w:rPr>
          <w:rFonts w:eastAsia="Times New Roman" w:cstheme="minorHAnsi"/>
          <w:b/>
          <w:color w:val="181717"/>
          <w:sz w:val="28"/>
          <w:szCs w:val="28"/>
        </w:rPr>
        <w:t>Chapter 31 – Crankshafts, Balance Shafts, and Bearings</w:t>
      </w:r>
    </w:p>
    <w:p w14:paraId="6AED4DC1" w14:textId="77777777" w:rsidR="00AA7826" w:rsidRPr="00DF2F45" w:rsidRDefault="00AA7826" w:rsidP="00AA7826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4490FDEC" w14:textId="77777777" w:rsidR="00AA7826" w:rsidRPr="00AA7826" w:rsidRDefault="00AA7826" w:rsidP="00AA7826">
      <w:pPr>
        <w:spacing w:after="0"/>
        <w:ind w:left="450" w:right="-810"/>
        <w:jc w:val="center"/>
        <w:rPr>
          <w:b/>
          <w:bCs/>
          <w:sz w:val="36"/>
          <w:szCs w:val="36"/>
          <w:u w:val="single"/>
        </w:rPr>
      </w:pPr>
    </w:p>
    <w:p w14:paraId="5D82CE72" w14:textId="61CE5B4A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380F7B14" w14:textId="44F18110" w:rsidR="00CC64C5" w:rsidRDefault="00CC64C5" w:rsidP="004637B0">
      <w:pPr>
        <w:spacing w:after="0"/>
        <w:ind w:left="450" w:right="-810"/>
      </w:pPr>
    </w:p>
    <w:p w14:paraId="06B90FA5" w14:textId="77777777" w:rsidR="00143008" w:rsidRDefault="00143008" w:rsidP="004637B0">
      <w:pPr>
        <w:spacing w:after="0"/>
        <w:ind w:left="450" w:right="-810"/>
      </w:pPr>
    </w:p>
    <w:p w14:paraId="46A0A08B" w14:textId="380A71E3" w:rsidR="00EE6781" w:rsidRDefault="00EE6781" w:rsidP="004637B0">
      <w:pPr>
        <w:spacing w:after="0"/>
        <w:ind w:left="450" w:right="-810"/>
      </w:pPr>
    </w:p>
    <w:p w14:paraId="03BFD8F4" w14:textId="71F2B7B1" w:rsidR="00AA7826" w:rsidRDefault="00AA7826" w:rsidP="004637B0">
      <w:pPr>
        <w:spacing w:after="0"/>
        <w:ind w:left="450" w:right="-810"/>
      </w:pPr>
    </w:p>
    <w:p w14:paraId="077E0434" w14:textId="77777777" w:rsidR="00AA7826" w:rsidRDefault="00AA7826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38765" w14:textId="77777777" w:rsidR="00AB3D0F" w:rsidRDefault="00AB3D0F" w:rsidP="00E43A7A">
      <w:pPr>
        <w:spacing w:after="0" w:line="240" w:lineRule="auto"/>
      </w:pPr>
      <w:r>
        <w:separator/>
      </w:r>
    </w:p>
  </w:endnote>
  <w:endnote w:type="continuationSeparator" w:id="0">
    <w:p w14:paraId="3E6EB287" w14:textId="77777777" w:rsidR="00AB3D0F" w:rsidRDefault="00AB3D0F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323DB" w14:textId="77777777" w:rsidR="00AB3D0F" w:rsidRDefault="00AB3D0F" w:rsidP="00E43A7A">
      <w:pPr>
        <w:spacing w:after="0" w:line="240" w:lineRule="auto"/>
      </w:pPr>
      <w:r>
        <w:separator/>
      </w:r>
    </w:p>
  </w:footnote>
  <w:footnote w:type="continuationSeparator" w:id="0">
    <w:p w14:paraId="439FD4DB" w14:textId="77777777" w:rsidR="00AB3D0F" w:rsidRDefault="00AB3D0F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MagFAIda10YtAAAA"/>
  </w:docVars>
  <w:rsids>
    <w:rsidRoot w:val="00DF2F45"/>
    <w:rsid w:val="00000D7E"/>
    <w:rsid w:val="00002F88"/>
    <w:rsid w:val="00006475"/>
    <w:rsid w:val="000133CE"/>
    <w:rsid w:val="00016515"/>
    <w:rsid w:val="0002176A"/>
    <w:rsid w:val="00032C74"/>
    <w:rsid w:val="000476AE"/>
    <w:rsid w:val="000522AD"/>
    <w:rsid w:val="000530DD"/>
    <w:rsid w:val="000551B4"/>
    <w:rsid w:val="00055EAD"/>
    <w:rsid w:val="00077286"/>
    <w:rsid w:val="00086004"/>
    <w:rsid w:val="000B0893"/>
    <w:rsid w:val="000C5B55"/>
    <w:rsid w:val="000C7B0C"/>
    <w:rsid w:val="000E2805"/>
    <w:rsid w:val="000E2C6C"/>
    <w:rsid w:val="000E4D66"/>
    <w:rsid w:val="000F2F93"/>
    <w:rsid w:val="00113D7A"/>
    <w:rsid w:val="0011718F"/>
    <w:rsid w:val="00123D4E"/>
    <w:rsid w:val="00133D25"/>
    <w:rsid w:val="00136257"/>
    <w:rsid w:val="00141890"/>
    <w:rsid w:val="00143008"/>
    <w:rsid w:val="0015088A"/>
    <w:rsid w:val="00176C78"/>
    <w:rsid w:val="00182725"/>
    <w:rsid w:val="00184E97"/>
    <w:rsid w:val="00185698"/>
    <w:rsid w:val="00190035"/>
    <w:rsid w:val="001A0613"/>
    <w:rsid w:val="001A1418"/>
    <w:rsid w:val="001A2B29"/>
    <w:rsid w:val="001A4668"/>
    <w:rsid w:val="001A7439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00F17"/>
    <w:rsid w:val="00201066"/>
    <w:rsid w:val="0022165D"/>
    <w:rsid w:val="00221668"/>
    <w:rsid w:val="00231146"/>
    <w:rsid w:val="00232FBC"/>
    <w:rsid w:val="00235BA8"/>
    <w:rsid w:val="00235BA9"/>
    <w:rsid w:val="00250C2D"/>
    <w:rsid w:val="00256853"/>
    <w:rsid w:val="0027320E"/>
    <w:rsid w:val="002742A0"/>
    <w:rsid w:val="00292201"/>
    <w:rsid w:val="0029759D"/>
    <w:rsid w:val="002B06B5"/>
    <w:rsid w:val="002B7FEB"/>
    <w:rsid w:val="002D2EBF"/>
    <w:rsid w:val="002E4F11"/>
    <w:rsid w:val="00310E18"/>
    <w:rsid w:val="0032689D"/>
    <w:rsid w:val="003446F1"/>
    <w:rsid w:val="00345846"/>
    <w:rsid w:val="00354EBC"/>
    <w:rsid w:val="003551BB"/>
    <w:rsid w:val="00363E3C"/>
    <w:rsid w:val="003A464B"/>
    <w:rsid w:val="003A56B2"/>
    <w:rsid w:val="003D0578"/>
    <w:rsid w:val="003D4B36"/>
    <w:rsid w:val="003F705D"/>
    <w:rsid w:val="0040292E"/>
    <w:rsid w:val="004078EF"/>
    <w:rsid w:val="00421D4A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45C6"/>
    <w:rsid w:val="004963C7"/>
    <w:rsid w:val="00496AA1"/>
    <w:rsid w:val="004A17EE"/>
    <w:rsid w:val="004B09AC"/>
    <w:rsid w:val="004B4C30"/>
    <w:rsid w:val="004C53C5"/>
    <w:rsid w:val="004D0C75"/>
    <w:rsid w:val="004E05F2"/>
    <w:rsid w:val="004E25CD"/>
    <w:rsid w:val="004E2930"/>
    <w:rsid w:val="004E2F9C"/>
    <w:rsid w:val="004F304B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B53A3"/>
    <w:rsid w:val="005E3067"/>
    <w:rsid w:val="005E6383"/>
    <w:rsid w:val="005E770C"/>
    <w:rsid w:val="00603639"/>
    <w:rsid w:val="00621A7C"/>
    <w:rsid w:val="00631185"/>
    <w:rsid w:val="00634017"/>
    <w:rsid w:val="00641B95"/>
    <w:rsid w:val="00642E5D"/>
    <w:rsid w:val="00643D46"/>
    <w:rsid w:val="00662A68"/>
    <w:rsid w:val="00666EA3"/>
    <w:rsid w:val="0067185D"/>
    <w:rsid w:val="006875CD"/>
    <w:rsid w:val="00687AE4"/>
    <w:rsid w:val="00692749"/>
    <w:rsid w:val="00696D9C"/>
    <w:rsid w:val="00696F56"/>
    <w:rsid w:val="006A59EB"/>
    <w:rsid w:val="006A6B44"/>
    <w:rsid w:val="006B3BC3"/>
    <w:rsid w:val="006C2E92"/>
    <w:rsid w:val="006D06AA"/>
    <w:rsid w:val="006D735D"/>
    <w:rsid w:val="006E08F7"/>
    <w:rsid w:val="006F1089"/>
    <w:rsid w:val="006F6AF8"/>
    <w:rsid w:val="007111A3"/>
    <w:rsid w:val="007143C4"/>
    <w:rsid w:val="00723978"/>
    <w:rsid w:val="00736DD6"/>
    <w:rsid w:val="00745019"/>
    <w:rsid w:val="007501A6"/>
    <w:rsid w:val="00761295"/>
    <w:rsid w:val="007636D7"/>
    <w:rsid w:val="00776243"/>
    <w:rsid w:val="007957F8"/>
    <w:rsid w:val="007A2B09"/>
    <w:rsid w:val="007A5E0E"/>
    <w:rsid w:val="007C16D5"/>
    <w:rsid w:val="007C1A7E"/>
    <w:rsid w:val="007E275F"/>
    <w:rsid w:val="007F555E"/>
    <w:rsid w:val="00806DD3"/>
    <w:rsid w:val="008137A8"/>
    <w:rsid w:val="008253C6"/>
    <w:rsid w:val="00852B2F"/>
    <w:rsid w:val="0085332D"/>
    <w:rsid w:val="008745BE"/>
    <w:rsid w:val="00877FE2"/>
    <w:rsid w:val="00886306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05BEC"/>
    <w:rsid w:val="00913004"/>
    <w:rsid w:val="00924207"/>
    <w:rsid w:val="009268E1"/>
    <w:rsid w:val="0092799E"/>
    <w:rsid w:val="00936FFD"/>
    <w:rsid w:val="00940536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D4532"/>
    <w:rsid w:val="009E21DB"/>
    <w:rsid w:val="009E77DF"/>
    <w:rsid w:val="009F3062"/>
    <w:rsid w:val="00A041F9"/>
    <w:rsid w:val="00A619A0"/>
    <w:rsid w:val="00A669A0"/>
    <w:rsid w:val="00A764B2"/>
    <w:rsid w:val="00A868F1"/>
    <w:rsid w:val="00AA7826"/>
    <w:rsid w:val="00AB3D0F"/>
    <w:rsid w:val="00AB5356"/>
    <w:rsid w:val="00AD289A"/>
    <w:rsid w:val="00B05F10"/>
    <w:rsid w:val="00B26AC2"/>
    <w:rsid w:val="00B37A80"/>
    <w:rsid w:val="00B52BE8"/>
    <w:rsid w:val="00B614AC"/>
    <w:rsid w:val="00B640F0"/>
    <w:rsid w:val="00B67969"/>
    <w:rsid w:val="00B723D2"/>
    <w:rsid w:val="00B839A4"/>
    <w:rsid w:val="00B93A25"/>
    <w:rsid w:val="00B95B75"/>
    <w:rsid w:val="00B95F76"/>
    <w:rsid w:val="00B97438"/>
    <w:rsid w:val="00BA2882"/>
    <w:rsid w:val="00BA30B6"/>
    <w:rsid w:val="00BA3D3F"/>
    <w:rsid w:val="00BA4994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37E61"/>
    <w:rsid w:val="00C40686"/>
    <w:rsid w:val="00C41AC4"/>
    <w:rsid w:val="00C43A8C"/>
    <w:rsid w:val="00C45B94"/>
    <w:rsid w:val="00C467DD"/>
    <w:rsid w:val="00C70707"/>
    <w:rsid w:val="00C7635B"/>
    <w:rsid w:val="00C81A73"/>
    <w:rsid w:val="00C82643"/>
    <w:rsid w:val="00C96F96"/>
    <w:rsid w:val="00CA1EC5"/>
    <w:rsid w:val="00CA5A6C"/>
    <w:rsid w:val="00CB427D"/>
    <w:rsid w:val="00CB4BE1"/>
    <w:rsid w:val="00CC06DE"/>
    <w:rsid w:val="00CC2BD9"/>
    <w:rsid w:val="00CC64C5"/>
    <w:rsid w:val="00CD1016"/>
    <w:rsid w:val="00CD2CAD"/>
    <w:rsid w:val="00CD3CBB"/>
    <w:rsid w:val="00CE7CC3"/>
    <w:rsid w:val="00CF0AA4"/>
    <w:rsid w:val="00CF10F8"/>
    <w:rsid w:val="00D04BB5"/>
    <w:rsid w:val="00D10537"/>
    <w:rsid w:val="00D249BF"/>
    <w:rsid w:val="00D25194"/>
    <w:rsid w:val="00D31A4F"/>
    <w:rsid w:val="00D524C5"/>
    <w:rsid w:val="00D762F4"/>
    <w:rsid w:val="00DA1A6E"/>
    <w:rsid w:val="00DA28ED"/>
    <w:rsid w:val="00DA491F"/>
    <w:rsid w:val="00DB35F3"/>
    <w:rsid w:val="00DD7D9E"/>
    <w:rsid w:val="00DE77EF"/>
    <w:rsid w:val="00DF2F45"/>
    <w:rsid w:val="00E202C9"/>
    <w:rsid w:val="00E4311A"/>
    <w:rsid w:val="00E43A7A"/>
    <w:rsid w:val="00E44F58"/>
    <w:rsid w:val="00E461D7"/>
    <w:rsid w:val="00E70317"/>
    <w:rsid w:val="00E712C2"/>
    <w:rsid w:val="00E7380B"/>
    <w:rsid w:val="00E9309E"/>
    <w:rsid w:val="00EA107B"/>
    <w:rsid w:val="00EA649D"/>
    <w:rsid w:val="00EB3243"/>
    <w:rsid w:val="00EB4E08"/>
    <w:rsid w:val="00EE6781"/>
    <w:rsid w:val="00EF5133"/>
    <w:rsid w:val="00F008E4"/>
    <w:rsid w:val="00F1790F"/>
    <w:rsid w:val="00F23289"/>
    <w:rsid w:val="00F2511E"/>
    <w:rsid w:val="00F25410"/>
    <w:rsid w:val="00F37737"/>
    <w:rsid w:val="00F40030"/>
    <w:rsid w:val="00F531C3"/>
    <w:rsid w:val="00F63840"/>
    <w:rsid w:val="00F65841"/>
    <w:rsid w:val="00F753A6"/>
    <w:rsid w:val="00F90764"/>
    <w:rsid w:val="00FC06DD"/>
    <w:rsid w:val="00FC4EAD"/>
    <w:rsid w:val="00FD2564"/>
    <w:rsid w:val="00FE0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78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video-library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</TotalTime>
  <Pages>2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26</cp:revision>
  <cp:lastPrinted>2022-04-15T14:12:00Z</cp:lastPrinted>
  <dcterms:created xsi:type="dcterms:W3CDTF">2019-12-09T16:24:00Z</dcterms:created>
  <dcterms:modified xsi:type="dcterms:W3CDTF">2022-04-15T15:59:00Z</dcterms:modified>
</cp:coreProperties>
</file>